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E3944E" w14:textId="77777777" w:rsidR="009E1E0A" w:rsidRPr="000E05CD" w:rsidRDefault="009E1E0A" w:rsidP="129F1CD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129F1CDD">
        <w:rPr>
          <w:rFonts w:ascii="Calibri" w:eastAsia="Calibri" w:hAnsi="Calibri" w:cs="Calibri"/>
          <w:b/>
          <w:bCs/>
          <w:sz w:val="24"/>
          <w:szCs w:val="24"/>
        </w:rPr>
        <w:t>PE0</w:t>
      </w:r>
      <w:r w:rsidR="00A26A57" w:rsidRPr="129F1CDD">
        <w:rPr>
          <w:rFonts w:ascii="Calibri" w:eastAsia="Calibri" w:hAnsi="Calibri" w:cs="Calibri"/>
          <w:b/>
          <w:bCs/>
          <w:sz w:val="24"/>
          <w:szCs w:val="24"/>
        </w:rPr>
        <w:t>7</w:t>
      </w:r>
      <w:r w:rsidRPr="129F1CDD">
        <w:rPr>
          <w:rFonts w:ascii="Calibri" w:eastAsia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129F1CD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129F1CDD">
        <w:rPr>
          <w:rFonts w:ascii="Calibri" w:eastAsia="Calibri" w:hAnsi="Calibri" w:cs="Calibri"/>
          <w:b/>
          <w:bCs/>
          <w:kern w:val="2"/>
          <w:sz w:val="24"/>
          <w:szCs w:val="24"/>
        </w:rPr>
        <w:t>Instruction</w:t>
      </w:r>
    </w:p>
    <w:p w14:paraId="672A6659" w14:textId="77777777" w:rsidR="009E1E0A" w:rsidRDefault="009E1E0A" w:rsidP="129F1CDD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49B10896" w14:textId="3C9A4334" w:rsidR="009E1E0A" w:rsidRDefault="585B12E8" w:rsidP="129F1CDD">
      <w:pPr>
        <w:spacing w:after="0" w:line="240" w:lineRule="auto"/>
        <w:rPr>
          <w:rFonts w:ascii="Calibri" w:eastAsia="Calibri" w:hAnsi="Calibri" w:cs="Calibri"/>
          <w:color w:val="000000" w:themeColor="text1"/>
          <w:sz w:val="30"/>
          <w:szCs w:val="30"/>
        </w:rPr>
      </w:pPr>
      <w:r w:rsidRPr="129F1CDD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 xml:space="preserve">NTM in </w:t>
      </w:r>
      <w:proofErr w:type="spellStart"/>
      <w:r w:rsidRPr="129F1CDD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>SageMaker</w:t>
      </w:r>
      <w:proofErr w:type="spellEnd"/>
    </w:p>
    <w:p w14:paraId="4DD5D9BA" w14:textId="11CD5234" w:rsidR="009E1E0A" w:rsidRDefault="009E1E0A" w:rsidP="129F1CDD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7510605E" w14:textId="0511DE78" w:rsidR="009E1E0A" w:rsidRDefault="585B12E8" w:rsidP="129F1CDD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Closely follow the textbook chapter 9 and Lecture 07.pptx to implement NTM in </w:t>
      </w:r>
      <w:proofErr w:type="spellStart"/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SageMaker</w:t>
      </w:r>
      <w:proofErr w:type="spellEnd"/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7A5F6D15" w14:textId="7C36647A" w:rsidR="009E1E0A" w:rsidRDefault="6169A5CF" w:rsidP="129F1CDD">
      <w:pPr>
        <w:pStyle w:val="ListParagraph"/>
        <w:numPr>
          <w:ilvl w:val="0"/>
          <w:numId w:val="1"/>
        </w:numPr>
        <w:spacing w:after="0" w:line="240" w:lineRule="exact"/>
        <w:ind w:left="360" w:firstLine="1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373545"/>
          <w:sz w:val="24"/>
          <w:szCs w:val="24"/>
        </w:rPr>
        <w:t>PE07-1 Data</w:t>
      </w:r>
    </w:p>
    <w:p w14:paraId="0920D203" w14:textId="13423187" w:rsidR="009E1E0A" w:rsidRDefault="6169A5CF" w:rsidP="129F1CDD">
      <w:pPr>
        <w:pStyle w:val="ListParagraph"/>
        <w:numPr>
          <w:ilvl w:val="1"/>
          <w:numId w:val="1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373545"/>
          <w:sz w:val="24"/>
          <w:szCs w:val="24"/>
        </w:rPr>
        <w:t>Follow textbook 304 to get Enron emails</w:t>
      </w:r>
    </w:p>
    <w:p w14:paraId="74AD135A" w14:textId="61C550C8" w:rsidR="009E1E0A" w:rsidRDefault="6169A5CF" w:rsidP="129F1CDD">
      <w:pPr>
        <w:pStyle w:val="ListParagraph"/>
        <w:numPr>
          <w:ilvl w:val="2"/>
          <w:numId w:val="1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373545"/>
          <w:sz w:val="24"/>
          <w:szCs w:val="24"/>
        </w:rPr>
        <w:t>39.861 emails and 28101 unique words</w:t>
      </w:r>
    </w:p>
    <w:p w14:paraId="19A8E125" w14:textId="1E3FE259" w:rsidR="009E1E0A" w:rsidRDefault="6169A5CF" w:rsidP="129F1CDD">
      <w:pPr>
        <w:pStyle w:val="ListParagraph"/>
        <w:numPr>
          <w:ilvl w:val="2"/>
          <w:numId w:val="1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373545"/>
          <w:sz w:val="24"/>
          <w:szCs w:val="24"/>
        </w:rPr>
        <w:t>We will work with a subset of these emails – 3986 emails and 17524 unique words</w:t>
      </w:r>
    </w:p>
    <w:p w14:paraId="53243AC6" w14:textId="4D22C497" w:rsidR="009E1E0A" w:rsidRDefault="6169A5CF" w:rsidP="129F1CDD">
      <w:pPr>
        <w:pStyle w:val="ListParagraph"/>
        <w:numPr>
          <w:ilvl w:val="0"/>
          <w:numId w:val="1"/>
        </w:numPr>
        <w:spacing w:after="0" w:line="240" w:lineRule="exact"/>
        <w:ind w:left="360" w:firstLine="1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373545"/>
          <w:sz w:val="24"/>
          <w:szCs w:val="24"/>
        </w:rPr>
        <w:t xml:space="preserve">PE07-2 Implementation in </w:t>
      </w:r>
      <w:proofErr w:type="spellStart"/>
      <w:r w:rsidRPr="129F1CDD">
        <w:rPr>
          <w:rFonts w:ascii="Calibri" w:eastAsia="Calibri" w:hAnsi="Calibri" w:cs="Calibri"/>
          <w:color w:val="373545"/>
          <w:sz w:val="24"/>
          <w:szCs w:val="24"/>
        </w:rPr>
        <w:t>SageMaker</w:t>
      </w:r>
      <w:proofErr w:type="spellEnd"/>
    </w:p>
    <w:p w14:paraId="2738D41E" w14:textId="7475862B" w:rsidR="009E1E0A" w:rsidRDefault="6169A5CF" w:rsidP="129F1CDD">
      <w:pPr>
        <w:pStyle w:val="ListParagraph"/>
        <w:numPr>
          <w:ilvl w:val="1"/>
          <w:numId w:val="1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373545"/>
          <w:sz w:val="24"/>
          <w:szCs w:val="24"/>
        </w:rPr>
        <w:t>Follow textbook page 311 step 1 to 13</w:t>
      </w:r>
    </w:p>
    <w:p w14:paraId="0DDD9295" w14:textId="7C173080" w:rsidR="009E1E0A" w:rsidRDefault="6169A5CF" w:rsidP="129F1CDD">
      <w:pPr>
        <w:pStyle w:val="ListParagraph"/>
        <w:numPr>
          <w:ilvl w:val="0"/>
          <w:numId w:val="1"/>
        </w:numPr>
        <w:spacing w:after="0" w:line="240" w:lineRule="exact"/>
        <w:ind w:left="360" w:firstLine="10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373545"/>
          <w:sz w:val="24"/>
          <w:szCs w:val="24"/>
        </w:rPr>
        <w:t>PE07-3 Deploy the trained NTM model and running the inference</w:t>
      </w:r>
    </w:p>
    <w:p w14:paraId="14E851EB" w14:textId="5F0C4FC0" w:rsidR="009E1E0A" w:rsidRDefault="6169A5CF" w:rsidP="129F1CDD">
      <w:pPr>
        <w:pStyle w:val="ListParagraph"/>
        <w:numPr>
          <w:ilvl w:val="1"/>
          <w:numId w:val="1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129F1CDD">
        <w:rPr>
          <w:rFonts w:ascii="Calibri" w:eastAsia="Calibri" w:hAnsi="Calibri" w:cs="Calibri"/>
          <w:color w:val="373545"/>
          <w:sz w:val="24"/>
          <w:szCs w:val="24"/>
        </w:rPr>
        <w:t>Follow textbook page 317 step 1 to 5, and plot the topics</w:t>
      </w:r>
    </w:p>
    <w:p w14:paraId="74A9CCE3" w14:textId="59EFDB9A" w:rsidR="009E1E0A" w:rsidRDefault="009E1E0A" w:rsidP="129F1CDD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69C5A406" w14:textId="53B596F5" w:rsidR="009E1E0A" w:rsidRDefault="585B12E8" w:rsidP="129F1CDD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Your task for PE0</w:t>
      </w:r>
      <w:r w:rsidR="200E8B01" w:rsidRPr="129F1CD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7</w:t>
      </w:r>
      <w:r w:rsidRPr="129F1CD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is to:</w:t>
      </w:r>
    </w:p>
    <w:p w14:paraId="39007FA3" w14:textId="59A56B24" w:rsidR="009E1E0A" w:rsidRDefault="585B12E8" w:rsidP="129F1CDD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Complete above task</w:t>
      </w:r>
    </w:p>
    <w:p w14:paraId="003F4003" w14:textId="1CF90511" w:rsidR="009E1E0A" w:rsidRDefault="009E1E0A" w:rsidP="129F1CDD">
      <w:pPr>
        <w:rPr>
          <w:rFonts w:ascii="Calibri" w:eastAsia="Calibri" w:hAnsi="Calibri" w:cs="Calibri"/>
          <w:color w:val="000000" w:themeColor="text1"/>
        </w:rPr>
      </w:pPr>
    </w:p>
    <w:p w14:paraId="486B1791" w14:textId="3914C0D1" w:rsidR="009E1E0A" w:rsidRDefault="585B12E8" w:rsidP="4A877B17">
      <w:pPr>
        <w:spacing w:after="0" w:line="240" w:lineRule="auto"/>
        <w:rPr>
          <w:rFonts w:ascii="Calibri" w:eastAsia="Calibri" w:hAnsi="Calibri" w:cs="Calibri"/>
          <w:color w:val="FF0000"/>
          <w:sz w:val="24"/>
          <w:szCs w:val="24"/>
        </w:rPr>
      </w:pPr>
      <w:r w:rsidRPr="4A877B17">
        <w:rPr>
          <w:rFonts w:ascii="Calibri" w:eastAsia="Calibri" w:hAnsi="Calibri" w:cs="Calibri"/>
          <w:b/>
          <w:bCs/>
          <w:color w:val="FF0000"/>
          <w:sz w:val="24"/>
          <w:szCs w:val="24"/>
        </w:rPr>
        <w:t>Please make sure you remove all the running resources after finishing the task.</w:t>
      </w:r>
      <w:r w:rsidR="1BE2647C" w:rsidRPr="4A877B17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Note that you will need to specifically </w:t>
      </w:r>
      <w:proofErr w:type="gramStart"/>
      <w:r w:rsidR="71FAD8DB" w:rsidRPr="4A877B17">
        <w:rPr>
          <w:rFonts w:ascii="Calibri" w:eastAsia="Calibri" w:hAnsi="Calibri" w:cs="Calibri"/>
          <w:b/>
          <w:bCs/>
          <w:color w:val="FF0000"/>
          <w:sz w:val="24"/>
          <w:szCs w:val="24"/>
        </w:rPr>
        <w:t>shut</w:t>
      </w:r>
      <w:r w:rsidR="1BE2647C" w:rsidRPr="4A877B17">
        <w:rPr>
          <w:rFonts w:ascii="Calibri" w:eastAsia="Calibri" w:hAnsi="Calibri" w:cs="Calibri"/>
          <w:b/>
          <w:bCs/>
          <w:color w:val="FF0000"/>
          <w:sz w:val="24"/>
          <w:szCs w:val="24"/>
        </w:rPr>
        <w:t>down</w:t>
      </w:r>
      <w:proofErr w:type="gramEnd"/>
      <w:r w:rsidR="1BE2647C" w:rsidRPr="4A877B17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the deployed inference. </w:t>
      </w:r>
    </w:p>
    <w:p w14:paraId="47B9EF2F" w14:textId="0EBCC86B" w:rsidR="009E1E0A" w:rsidRDefault="009E1E0A" w:rsidP="129F1CDD">
      <w:pPr>
        <w:spacing w:after="0" w:line="240" w:lineRule="auto"/>
        <w:rPr>
          <w:rFonts w:ascii="Calibri" w:eastAsia="Calibri" w:hAnsi="Calibri" w:cs="Calibri"/>
          <w:color w:val="FF0000"/>
        </w:rPr>
      </w:pPr>
    </w:p>
    <w:p w14:paraId="2918BCD9" w14:textId="42262A34" w:rsidR="009E1E0A" w:rsidRDefault="585B12E8" w:rsidP="129F1CDD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INT</w:t>
      </w:r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2CA04545" w14:textId="432F8AE5" w:rsidR="009E1E0A" w:rsidRDefault="32BE1C0B" w:rsidP="129F1CDD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Should be a light PE so that you can focus on team project progress report</w:t>
      </w:r>
    </w:p>
    <w:p w14:paraId="6DECADE8" w14:textId="70350F23" w:rsidR="009E1E0A" w:rsidRDefault="585B12E8" w:rsidP="4630859F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color w:val="000000" w:themeColor="text1"/>
        </w:rPr>
      </w:pPr>
      <w:r w:rsidRPr="4630859F">
        <w:rPr>
          <w:rFonts w:ascii="Calibri" w:eastAsia="Calibri" w:hAnsi="Calibri" w:cs="Calibri"/>
          <w:color w:val="000000" w:themeColor="text1"/>
          <w:sz w:val="24"/>
          <w:szCs w:val="24"/>
        </w:rPr>
        <w:t>Feel free to follow the textbook’s GitHub codes if needed:</w:t>
      </w:r>
      <w:r w:rsidRPr="4630859F">
        <w:rPr>
          <w:rFonts w:ascii="Calibri" w:eastAsia="Calibri" w:hAnsi="Calibri" w:cs="Calibri"/>
          <w:color w:val="000000" w:themeColor="text1"/>
        </w:rPr>
        <w:t xml:space="preserve"> </w:t>
      </w:r>
      <w:hyperlink r:id="rId7">
        <w:r w:rsidRPr="4630859F">
          <w:rPr>
            <w:rStyle w:val="Hyperlink"/>
            <w:rFonts w:ascii="Calibri" w:eastAsia="Calibri" w:hAnsi="Calibri" w:cs="Calibri"/>
          </w:rPr>
          <w:t>https://github.com/PacktPublishing/Hands-On-Artificial-Intelligence-on-Amazon-Web-Services/tree/master/Chapter0</w:t>
        </w:r>
        <w:r w:rsidR="6AFC6AD8" w:rsidRPr="4630859F">
          <w:rPr>
            <w:rStyle w:val="Hyperlink"/>
            <w:rFonts w:ascii="Calibri" w:eastAsia="Calibri" w:hAnsi="Calibri" w:cs="Calibri"/>
          </w:rPr>
          <w:t>9</w:t>
        </w:r>
      </w:hyperlink>
    </w:p>
    <w:p w14:paraId="655219E7" w14:textId="7DC2846C" w:rsidR="009E1E0A" w:rsidRDefault="50AC4FDC" w:rsidP="4630859F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color w:val="000000" w:themeColor="text1"/>
        </w:rPr>
      </w:pPr>
      <w:r>
        <w:t xml:space="preserve">Feel free to follow </w:t>
      </w:r>
      <w:hyperlink r:id="rId8">
        <w:r w:rsidRPr="4630859F">
          <w:rPr>
            <w:rStyle w:val="Hyperlink"/>
          </w:rPr>
          <w:t>this step-by-step video</w:t>
        </w:r>
      </w:hyperlink>
      <w:r>
        <w:t xml:space="preserve"> to complete this PE</w:t>
      </w:r>
      <w:r w:rsidR="009E1E0A">
        <w:br/>
      </w:r>
    </w:p>
    <w:p w14:paraId="21EAA3C7" w14:textId="55118C11" w:rsidR="009E1E0A" w:rsidRDefault="585B12E8" w:rsidP="129F1CDD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ubmit the items below to the PE submission page:</w:t>
      </w:r>
    </w:p>
    <w:p w14:paraId="35A21A3C" w14:textId="435639A6" w:rsidR="009E1E0A" w:rsidRDefault="585B12E8" w:rsidP="129F1CDD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Please provide screenshots after completing task1 PE0</w:t>
      </w:r>
      <w:r w:rsidR="7D6AE761"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7</w:t>
      </w:r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-2, PE0</w:t>
      </w:r>
      <w:r w:rsidR="5A273E72"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7</w:t>
      </w:r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-3</w:t>
      </w:r>
    </w:p>
    <w:p w14:paraId="734863B2" w14:textId="1B8BF69A" w:rsidR="009E1E0A" w:rsidRDefault="585B12E8" w:rsidP="129F1CDD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Please </w:t>
      </w:r>
      <w:r w:rsidR="5D9DC7C7" w:rsidRPr="129F1CDD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provide </w:t>
      </w:r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around 100 words of overall feelings completing this whole PE.</w:t>
      </w:r>
    </w:p>
    <w:p w14:paraId="6158903A" w14:textId="5A91CB05" w:rsidR="009E1E0A" w:rsidRDefault="585B12E8" w:rsidP="129F1CDD">
      <w:pPr>
        <w:pStyle w:val="ListParagraph"/>
        <w:numPr>
          <w:ilvl w:val="1"/>
          <w:numId w:val="2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129F1CDD">
        <w:rPr>
          <w:rFonts w:ascii="Calibri" w:eastAsia="Calibri" w:hAnsi="Calibri" w:cs="Calibri"/>
          <w:color w:val="000000" w:themeColor="text1"/>
          <w:sz w:val="24"/>
          <w:szCs w:val="24"/>
        </w:rPr>
        <w:t>Make sure the PE module number and your name are written on the file name, e.g., "</w:t>
      </w:r>
      <w:r w:rsidRPr="129F1CDD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PE0</w:t>
      </w:r>
      <w:r w:rsidR="7BE77B9B" w:rsidRPr="129F1CDD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7</w:t>
      </w:r>
      <w:r w:rsidRPr="129F1CDD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_Name.docx").</w:t>
      </w:r>
    </w:p>
    <w:p w14:paraId="0A37501D" w14:textId="55CAACC6" w:rsidR="009E1E0A" w:rsidRDefault="009E1E0A" w:rsidP="129F1CDD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sectPr w:rsid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FB0818" w14:textId="77777777" w:rsidR="00D62B8F" w:rsidRDefault="00D62B8F" w:rsidP="000E05CD">
      <w:pPr>
        <w:spacing w:after="0" w:line="240" w:lineRule="auto"/>
      </w:pPr>
      <w:r>
        <w:separator/>
      </w:r>
    </w:p>
  </w:endnote>
  <w:endnote w:type="continuationSeparator" w:id="0">
    <w:p w14:paraId="049F31CB" w14:textId="77777777" w:rsidR="00D62B8F" w:rsidRDefault="00D62B8F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128261" w14:textId="77777777" w:rsidR="00D62B8F" w:rsidRDefault="00D62B8F" w:rsidP="000E05CD">
      <w:pPr>
        <w:spacing w:after="0" w:line="240" w:lineRule="auto"/>
      </w:pPr>
      <w:r>
        <w:separator/>
      </w:r>
    </w:p>
  </w:footnote>
  <w:footnote w:type="continuationSeparator" w:id="0">
    <w:p w14:paraId="62486C05" w14:textId="77777777" w:rsidR="00D62B8F" w:rsidRDefault="00D62B8F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48A1C"/>
    <w:multiLevelType w:val="hybridMultilevel"/>
    <w:tmpl w:val="E4C4DCF6"/>
    <w:lvl w:ilvl="0" w:tplc="71EE1F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7C79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A2C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124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A9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A04E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69A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7E7E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B27C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276E0"/>
    <w:multiLevelType w:val="hybridMultilevel"/>
    <w:tmpl w:val="5890236A"/>
    <w:lvl w:ilvl="0" w:tplc="20A0F3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C236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02D3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8EC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3C0B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DC4D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E0FF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88B3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E0CD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89362"/>
    <w:multiLevelType w:val="hybridMultilevel"/>
    <w:tmpl w:val="BE740EB6"/>
    <w:lvl w:ilvl="0" w:tplc="CC7684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DAE1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9082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9424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9E9D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10D9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A8FF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B22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3274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D1529B"/>
    <w:multiLevelType w:val="hybridMultilevel"/>
    <w:tmpl w:val="F140A522"/>
    <w:lvl w:ilvl="0" w:tplc="8840A8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708A0E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9F421D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B45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BA3E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CC16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209B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4E0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B6AC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6" w15:restartNumberingAfterBreak="0">
    <w:nsid w:val="4ADCBBD0"/>
    <w:multiLevelType w:val="hybridMultilevel"/>
    <w:tmpl w:val="7F5446AE"/>
    <w:lvl w:ilvl="0" w:tplc="CD90C950">
      <w:start w:val="1"/>
      <w:numFmt w:val="decimal"/>
      <w:lvlText w:val="%1."/>
      <w:lvlJc w:val="left"/>
      <w:pPr>
        <w:ind w:left="720" w:hanging="360"/>
      </w:pPr>
    </w:lvl>
    <w:lvl w:ilvl="1" w:tplc="9572E3DA">
      <w:start w:val="1"/>
      <w:numFmt w:val="lowerLetter"/>
      <w:lvlText w:val="%2."/>
      <w:lvlJc w:val="left"/>
      <w:pPr>
        <w:ind w:left="1440" w:hanging="360"/>
      </w:pPr>
    </w:lvl>
    <w:lvl w:ilvl="2" w:tplc="CEC26ADE">
      <w:start w:val="1"/>
      <w:numFmt w:val="lowerRoman"/>
      <w:lvlText w:val="%3."/>
      <w:lvlJc w:val="right"/>
      <w:pPr>
        <w:ind w:left="2160" w:hanging="180"/>
      </w:pPr>
    </w:lvl>
    <w:lvl w:ilvl="3" w:tplc="669CFC02">
      <w:start w:val="1"/>
      <w:numFmt w:val="decimal"/>
      <w:lvlText w:val="%4."/>
      <w:lvlJc w:val="left"/>
      <w:pPr>
        <w:ind w:left="2880" w:hanging="360"/>
      </w:pPr>
    </w:lvl>
    <w:lvl w:ilvl="4" w:tplc="71B48370">
      <w:start w:val="1"/>
      <w:numFmt w:val="lowerLetter"/>
      <w:lvlText w:val="%5."/>
      <w:lvlJc w:val="left"/>
      <w:pPr>
        <w:ind w:left="3600" w:hanging="360"/>
      </w:pPr>
    </w:lvl>
    <w:lvl w:ilvl="5" w:tplc="04B29850">
      <w:start w:val="1"/>
      <w:numFmt w:val="lowerRoman"/>
      <w:lvlText w:val="%6."/>
      <w:lvlJc w:val="right"/>
      <w:pPr>
        <w:ind w:left="4320" w:hanging="180"/>
      </w:pPr>
    </w:lvl>
    <w:lvl w:ilvl="6" w:tplc="BA780EBC">
      <w:start w:val="1"/>
      <w:numFmt w:val="decimal"/>
      <w:lvlText w:val="%7."/>
      <w:lvlJc w:val="left"/>
      <w:pPr>
        <w:ind w:left="5040" w:hanging="360"/>
      </w:pPr>
    </w:lvl>
    <w:lvl w:ilvl="7" w:tplc="90442B18">
      <w:start w:val="1"/>
      <w:numFmt w:val="lowerLetter"/>
      <w:lvlText w:val="%8."/>
      <w:lvlJc w:val="left"/>
      <w:pPr>
        <w:ind w:left="5760" w:hanging="360"/>
      </w:pPr>
    </w:lvl>
    <w:lvl w:ilvl="8" w:tplc="AD94924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BF1F54"/>
    <w:multiLevelType w:val="hybridMultilevel"/>
    <w:tmpl w:val="B78E6BB2"/>
    <w:lvl w:ilvl="0" w:tplc="F692F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BE45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42D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4A5A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1A13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522B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6C9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2A4E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BA9F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num w:numId="1" w16cid:durableId="1291128300">
    <w:abstractNumId w:val="1"/>
  </w:num>
  <w:num w:numId="2" w16cid:durableId="1815636619">
    <w:abstractNumId w:val="4"/>
  </w:num>
  <w:num w:numId="3" w16cid:durableId="521747168">
    <w:abstractNumId w:val="2"/>
  </w:num>
  <w:num w:numId="4" w16cid:durableId="1238634468">
    <w:abstractNumId w:val="3"/>
  </w:num>
  <w:num w:numId="5" w16cid:durableId="1970158720">
    <w:abstractNumId w:val="6"/>
  </w:num>
  <w:num w:numId="6" w16cid:durableId="2022467889">
    <w:abstractNumId w:val="7"/>
  </w:num>
  <w:num w:numId="7" w16cid:durableId="685323973">
    <w:abstractNumId w:val="0"/>
  </w:num>
  <w:num w:numId="8" w16cid:durableId="1562326196">
    <w:abstractNumId w:val="5"/>
  </w:num>
  <w:num w:numId="9" w16cid:durableId="32377556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8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D743E"/>
    <w:rsid w:val="000E05CD"/>
    <w:rsid w:val="001D6456"/>
    <w:rsid w:val="003377D9"/>
    <w:rsid w:val="005E1061"/>
    <w:rsid w:val="008B6D4E"/>
    <w:rsid w:val="009E1E0A"/>
    <w:rsid w:val="00A26A57"/>
    <w:rsid w:val="00D62B8F"/>
    <w:rsid w:val="00FD5709"/>
    <w:rsid w:val="0A3F644F"/>
    <w:rsid w:val="0D770511"/>
    <w:rsid w:val="129F1CDD"/>
    <w:rsid w:val="1BDFB801"/>
    <w:rsid w:val="1BE2647C"/>
    <w:rsid w:val="200E8B01"/>
    <w:rsid w:val="29AA7618"/>
    <w:rsid w:val="2CC8EE7D"/>
    <w:rsid w:val="32BE1C0B"/>
    <w:rsid w:val="4630859F"/>
    <w:rsid w:val="4A877B17"/>
    <w:rsid w:val="50AC4FDC"/>
    <w:rsid w:val="585B12E8"/>
    <w:rsid w:val="5A273E72"/>
    <w:rsid w:val="5CC3D336"/>
    <w:rsid w:val="5D9DC7C7"/>
    <w:rsid w:val="5DB7FAD0"/>
    <w:rsid w:val="5DEDE1F7"/>
    <w:rsid w:val="6169A5CF"/>
    <w:rsid w:val="6AFC6AD8"/>
    <w:rsid w:val="71FAD8DB"/>
    <w:rsid w:val="73BA7BED"/>
    <w:rsid w:val="75C5C1A7"/>
    <w:rsid w:val="79357D91"/>
    <w:rsid w:val="7A2152FE"/>
    <w:rsid w:val="7BE77B9B"/>
    <w:rsid w:val="7D6AE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961A24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tyuseattle.sharepoint.com/teams/AI620ONEmergicTopicsinArtificialIntelligence-Fall2024/_layouts/15/stream.aspx?id=%2Fteams%2FAI620ONEmergicTopicsinArtificialIntelligence%2DFall2024%2FShared%20Documents%2FModule%2007%2FRecordings%2FMeeting%20in%20%5FModule%2007%5F%2D20241110%5F213334%2DMeeting%20Recording%2Emp4&amp;referrer=StreamWebApp%2EWeb&amp;referrerScenario=AddressBarCopied%2Eview%2Ee9b2dbd9%2D9ba5%2D4191%2D87da%2D52c02771dce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PacktPublishing/Hands-On-Artificial-Intelligence-on-Amazon-Web-Services/tree/master/Chapter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5</Words>
  <Characters>1625</Characters>
  <Application>Microsoft Office Word</Application>
  <DocSecurity>0</DocSecurity>
  <Lines>13</Lines>
  <Paragraphs>3</Paragraphs>
  <ScaleCrop>false</ScaleCrop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Teagan Scharlau</cp:lastModifiedBy>
  <cp:revision>2</cp:revision>
  <dcterms:created xsi:type="dcterms:W3CDTF">2024-11-20T21:23:00Z</dcterms:created>
  <dcterms:modified xsi:type="dcterms:W3CDTF">2024-11-20T21:23:00Z</dcterms:modified>
</cp:coreProperties>
</file>